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0EDA" w:rsidRPr="00B924CB" w:rsidRDefault="00AE0EDA" w:rsidP="00AE0EDA">
      <w:pPr>
        <w:pStyle w:val="Heading2"/>
      </w:pPr>
      <w:bookmarkStart w:id="0" w:name="_GoBack"/>
      <w:bookmarkEnd w:id="0"/>
      <w:r>
        <w:rPr>
          <w:spacing w:val="13"/>
        </w:rPr>
        <w:t>S</w:t>
      </w:r>
      <w:r w:rsidRPr="00B924CB">
        <w:rPr>
          <w:spacing w:val="13"/>
        </w:rPr>
        <w:t>trategies</w:t>
      </w:r>
      <w:r w:rsidRPr="00B924CB">
        <w:rPr>
          <w:spacing w:val="9"/>
        </w:rPr>
        <w:t xml:space="preserve"> </w:t>
      </w:r>
      <w:r w:rsidRPr="00B924CB">
        <w:rPr>
          <w:spacing w:val="17"/>
        </w:rPr>
        <w:t>for</w:t>
      </w:r>
      <w:r w:rsidRPr="00B924CB">
        <w:rPr>
          <w:spacing w:val="9"/>
        </w:rPr>
        <w:t xml:space="preserve"> </w:t>
      </w:r>
      <w:r w:rsidRPr="00B924CB">
        <w:rPr>
          <w:spacing w:val="15"/>
        </w:rPr>
        <w:t xml:space="preserve">determining </w:t>
      </w:r>
      <w:r w:rsidRPr="00B924CB">
        <w:rPr>
          <w:spacing w:val="6"/>
        </w:rPr>
        <w:t>information</w:t>
      </w:r>
      <w:r w:rsidRPr="00B924CB">
        <w:rPr>
          <w:spacing w:val="11"/>
        </w:rPr>
        <w:t xml:space="preserve"> </w:t>
      </w:r>
      <w:r>
        <w:t>requirements</w:t>
      </w:r>
    </w:p>
    <w:p w:rsidR="00AE0EDA" w:rsidRPr="0041754A" w:rsidRDefault="00AE0EDA" w:rsidP="00AE0EDA">
      <w:pPr>
        <w:rPr>
          <w:rFonts w:cs="Arial"/>
        </w:rPr>
      </w:pPr>
      <w:r w:rsidRPr="0041754A">
        <w:rPr>
          <w:rFonts w:cs="Arial"/>
        </w:rPr>
        <w:t>There are three general approaches for getting information regarding the use</w:t>
      </w:r>
      <w:r>
        <w:rPr>
          <w:rFonts w:cs="Arial"/>
        </w:rPr>
        <w:t>r’s requirements. They are:</w:t>
      </w:r>
    </w:p>
    <w:p w:rsidR="00AE0EDA" w:rsidRPr="0041754A" w:rsidRDefault="00AE0EDA" w:rsidP="00AE0EDA">
      <w:pPr>
        <w:pStyle w:val="Heading3"/>
      </w:pPr>
      <w:r w:rsidRPr="0041754A">
        <w:t>ASKING</w:t>
      </w:r>
    </w:p>
    <w:p w:rsidR="00AE0EDA" w:rsidRPr="0041754A" w:rsidRDefault="00AE0EDA" w:rsidP="00AE0EDA">
      <w:pPr>
        <w:rPr>
          <w:rFonts w:cs="Arial"/>
        </w:rPr>
      </w:pPr>
      <w:r w:rsidRPr="0041754A">
        <w:rPr>
          <w:rFonts w:cs="Arial"/>
        </w:rPr>
        <w:t>This strategy obtains information from users by simply asking them about the requirements. There are</w:t>
      </w:r>
      <w:r>
        <w:rPr>
          <w:rFonts w:cs="Arial"/>
        </w:rPr>
        <w:t xml:space="preserve"> some</w:t>
      </w:r>
      <w:r w:rsidRPr="0041754A">
        <w:rPr>
          <w:rFonts w:cs="Arial"/>
        </w:rPr>
        <w:t xml:space="preserve"> key asking methods. </w:t>
      </w:r>
    </w:p>
    <w:p w:rsidR="00AE0EDA" w:rsidRPr="0041754A" w:rsidRDefault="00AE0EDA" w:rsidP="00AE0EDA">
      <w:pPr>
        <w:pStyle w:val="ListParagraph"/>
        <w:numPr>
          <w:ilvl w:val="0"/>
          <w:numId w:val="3"/>
        </w:numPr>
        <w:rPr>
          <w:rFonts w:cs="Arial"/>
        </w:rPr>
      </w:pPr>
      <w:r>
        <w:rPr>
          <w:rFonts w:cs="Arial"/>
        </w:rPr>
        <w:t>Questions –</w:t>
      </w:r>
      <w:r w:rsidRPr="0041754A">
        <w:rPr>
          <w:rFonts w:cs="Arial"/>
        </w:rPr>
        <w:t xml:space="preserve"> These</w:t>
      </w:r>
      <w:r>
        <w:rPr>
          <w:rFonts w:cs="Arial"/>
        </w:rPr>
        <w:t xml:space="preserve"> m</w:t>
      </w:r>
      <w:r w:rsidRPr="0041754A">
        <w:rPr>
          <w:rFonts w:cs="Arial"/>
        </w:rPr>
        <w:t>ay be open-ended or closed. An open-ended question allows the respondent to formulate a response. A closed question requests one answer from a specific set of responses.</w:t>
      </w:r>
    </w:p>
    <w:p w:rsidR="00AE0EDA" w:rsidRPr="0041754A" w:rsidRDefault="00AE0EDA" w:rsidP="00AE0EDA">
      <w:pPr>
        <w:pStyle w:val="ListParagraph"/>
        <w:numPr>
          <w:ilvl w:val="0"/>
          <w:numId w:val="3"/>
        </w:numPr>
        <w:rPr>
          <w:rFonts w:cs="Arial"/>
        </w:rPr>
      </w:pPr>
      <w:r>
        <w:rPr>
          <w:rFonts w:cs="Arial"/>
        </w:rPr>
        <w:t xml:space="preserve">Brainstorming – </w:t>
      </w:r>
      <w:r w:rsidRPr="0041754A">
        <w:rPr>
          <w:rFonts w:cs="Arial"/>
        </w:rPr>
        <w:t>It</w:t>
      </w:r>
      <w:r>
        <w:rPr>
          <w:rFonts w:cs="Arial"/>
        </w:rPr>
        <w:t xml:space="preserve"> </w:t>
      </w:r>
      <w:r w:rsidRPr="0041754A">
        <w:rPr>
          <w:rFonts w:cs="Arial"/>
        </w:rPr>
        <w:t>is a technique used for generating new ideas</w:t>
      </w:r>
      <w:r w:rsidR="004138B6">
        <w:rPr>
          <w:rFonts w:cs="Arial"/>
        </w:rPr>
        <w:t xml:space="preserve">, </w:t>
      </w:r>
      <w:r w:rsidR="004138B6" w:rsidRPr="0041754A">
        <w:rPr>
          <w:rFonts w:cs="Arial"/>
        </w:rPr>
        <w:t>getting non-conventional</w:t>
      </w:r>
      <w:r w:rsidR="004138B6">
        <w:rPr>
          <w:rFonts w:cs="Arial"/>
        </w:rPr>
        <w:t xml:space="preserve"> solutions</w:t>
      </w:r>
      <w:r w:rsidRPr="0041754A">
        <w:rPr>
          <w:rFonts w:cs="Arial"/>
        </w:rPr>
        <w:t xml:space="preserve"> and obtaining general information requirements</w:t>
      </w:r>
      <w:r w:rsidR="004138B6">
        <w:rPr>
          <w:rFonts w:cs="Arial"/>
        </w:rPr>
        <w:t>.</w:t>
      </w:r>
    </w:p>
    <w:p w:rsidR="00AE0EDA" w:rsidRPr="0041754A" w:rsidRDefault="00AE0EDA" w:rsidP="00AE0EDA">
      <w:pPr>
        <w:pStyle w:val="Heading3"/>
      </w:pPr>
      <w:r w:rsidRPr="0041754A">
        <w:t xml:space="preserve">GETTING INFORMATION FROM EXISTING INFORMATION SYSTEM </w:t>
      </w:r>
    </w:p>
    <w:p w:rsidR="00AE0EDA" w:rsidRPr="00C849C4" w:rsidRDefault="00AE0EDA" w:rsidP="00C849C4">
      <w:pPr>
        <w:pStyle w:val="ListParagraph"/>
        <w:numPr>
          <w:ilvl w:val="0"/>
          <w:numId w:val="4"/>
        </w:numPr>
        <w:rPr>
          <w:rFonts w:cs="Arial"/>
        </w:rPr>
      </w:pPr>
      <w:r w:rsidRPr="00C849C4">
        <w:rPr>
          <w:rFonts w:cs="Arial"/>
        </w:rPr>
        <w:t xml:space="preserve">Data Analysis – </w:t>
      </w:r>
      <w:r w:rsidR="00C849C4" w:rsidRPr="00C849C4">
        <w:rPr>
          <w:rFonts w:cs="Arial"/>
        </w:rPr>
        <w:t>It simply asks the user what information is currently received and what other information is required.</w:t>
      </w:r>
    </w:p>
    <w:p w:rsidR="00AE0EDA" w:rsidRPr="0041754A" w:rsidRDefault="00AE0EDA" w:rsidP="00AE0EDA">
      <w:pPr>
        <w:pStyle w:val="ListParagraph"/>
        <w:numPr>
          <w:ilvl w:val="0"/>
          <w:numId w:val="4"/>
        </w:numPr>
        <w:rPr>
          <w:rFonts w:cs="Arial"/>
        </w:rPr>
      </w:pPr>
      <w:r w:rsidRPr="0041754A">
        <w:rPr>
          <w:rFonts w:cs="Arial"/>
        </w:rPr>
        <w:lastRenderedPageBreak/>
        <w:t>Decision Analysis</w:t>
      </w:r>
      <w:r>
        <w:rPr>
          <w:rFonts w:cs="Arial"/>
        </w:rPr>
        <w:t xml:space="preserve"> – </w:t>
      </w:r>
      <w:r w:rsidRPr="0041754A">
        <w:rPr>
          <w:rFonts w:cs="Arial"/>
        </w:rPr>
        <w:t>This</w:t>
      </w:r>
      <w:r>
        <w:rPr>
          <w:rFonts w:cs="Arial"/>
        </w:rPr>
        <w:t xml:space="preserve"> </w:t>
      </w:r>
      <w:r w:rsidRPr="0041754A">
        <w:rPr>
          <w:rFonts w:cs="Arial"/>
        </w:rPr>
        <w:t>method breaks down a problem into parts, which allows the user to focus separately on the critical issues.</w:t>
      </w:r>
    </w:p>
    <w:p w:rsidR="00AE0EDA" w:rsidRPr="0041754A" w:rsidRDefault="00AE0EDA" w:rsidP="00AE0EDA">
      <w:pPr>
        <w:pStyle w:val="Heading3"/>
      </w:pPr>
      <w:r w:rsidRPr="0041754A">
        <w:t>PROTOTYPING</w:t>
      </w:r>
    </w:p>
    <w:p w:rsidR="00970EA3" w:rsidRDefault="00335CD9">
      <w:r w:rsidRPr="0041754A">
        <w:rPr>
          <w:rFonts w:cs="Arial"/>
        </w:rPr>
        <w:t>Prototyping is suitable for environments where it is difficult to formulate a concrete model for de</w:t>
      </w:r>
      <w:r>
        <w:rPr>
          <w:rFonts w:cs="Arial"/>
        </w:rPr>
        <w:t xml:space="preserve">fining information requirements </w:t>
      </w:r>
      <w:r w:rsidR="00AE0EDA" w:rsidRPr="0041754A">
        <w:rPr>
          <w:rFonts w:cs="Arial"/>
        </w:rPr>
        <w:t>accurately before the information system is built. The reason could be the lack of an existing model on which to decide requirements or a difficulty in visualizing candidate system.</w:t>
      </w:r>
      <w:r w:rsidR="00E27309">
        <w:rPr>
          <w:rFonts w:cs="Arial"/>
        </w:rPr>
        <w:t xml:space="preserve"> </w:t>
      </w:r>
      <w:r w:rsidR="00AE0EDA" w:rsidRPr="0041754A">
        <w:rPr>
          <w:rFonts w:cs="Arial"/>
        </w:rPr>
        <w:t xml:space="preserve">As users gain experience, they request additional requirements or modifications and the process continues. </w:t>
      </w:r>
    </w:p>
    <w:sectPr w:rsidR="00970EA3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94AF6"/>
    <w:multiLevelType w:val="hybridMultilevel"/>
    <w:tmpl w:val="E5C2CC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7D3B0A"/>
    <w:multiLevelType w:val="hybridMultilevel"/>
    <w:tmpl w:val="E5C2CC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B57179"/>
    <w:multiLevelType w:val="multilevel"/>
    <w:tmpl w:val="E74E59C0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UwMrY0NjQ0sTBU0lEKTi0uzszPAykwrAUAYtmjkCwAAAA="/>
  </w:docVars>
  <w:rsids>
    <w:rsidRoot w:val="00AE0EDA"/>
    <w:rsid w:val="001C35BB"/>
    <w:rsid w:val="00335CD9"/>
    <w:rsid w:val="004138B6"/>
    <w:rsid w:val="006B4746"/>
    <w:rsid w:val="0091576C"/>
    <w:rsid w:val="00A85E7F"/>
    <w:rsid w:val="00AE0EDA"/>
    <w:rsid w:val="00AE16CF"/>
    <w:rsid w:val="00AF51F4"/>
    <w:rsid w:val="00C849C4"/>
    <w:rsid w:val="00E27309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683BF"/>
  <w15:chartTrackingRefBased/>
  <w15:docId w15:val="{D5FABD61-F143-4CA5-AE1E-6C20F5219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EDA"/>
    <w:pPr>
      <w:spacing w:after="200"/>
    </w:pPr>
    <w:rPr>
      <w:color w:val="000000" w:themeColor="text1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0AEC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AEC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76AFB"/>
    <w:pPr>
      <w:pBdr>
        <w:bottom w:val="single" w:sz="8" w:space="4" w:color="5B9BD5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76AFB"/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ListParagraph">
    <w:name w:val="List Paragraph"/>
    <w:basedOn w:val="Normal"/>
    <w:uiPriority w:val="34"/>
    <w:qFormat/>
    <w:rsid w:val="00AE0E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3</cp:revision>
  <dcterms:created xsi:type="dcterms:W3CDTF">2018-10-22T17:14:00Z</dcterms:created>
  <dcterms:modified xsi:type="dcterms:W3CDTF">2018-10-22T19:32:00Z</dcterms:modified>
</cp:coreProperties>
</file>